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ระบบปฏิบัติการและเทคโนโลยีแพลตฟอร์ม</w:t>
      </w:r>
      <w:r>
        <w:t xml:space="preserve"> </w:t>
      </w:r>
      <w:r>
        <w:t xml:space="preserve">(ปี1)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5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2.5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ล่าม) สวัสดีค่ะ</w:t>
      </w:r>
    </w:p>
    <w:p>
      <w:pPr>
        <w:pStyle w:val="BodyText"/>
      </w:pPr>
      <w:r>
        <w:t xml:space="preserve">(อาจารย์พิเชนทร์) สวัสดีครับ เดี๋ยวรอน้องสักครู่</w:t>
      </w:r>
    </w:p>
    <w:p>
      <w:pPr>
        <w:pStyle w:val="BodyText"/>
      </w:pPr>
      <w:r>
        <w:t xml:space="preserve">(ล่าม 1) ได้ค่ะ เมื่อเช้าใช้ถอดความอยู่หรือเปล่า เมื่อเช้าใช้ถอดความอยู่บ่</w:t>
      </w:r>
    </w:p>
    <w:p>
      <w:pPr>
        <w:pStyle w:val="BodyText"/>
      </w:pPr>
      <w:r>
        <w:t xml:space="preserve">(ล่าม) อาจารย์สวัสดีค่ะ</w:t>
      </w:r>
    </w:p>
    <w:p>
      <w:pPr>
        <w:pStyle w:val="BodyText"/>
      </w:pPr>
      <w:r>
        <w:t xml:space="preserve">(อาจารย์พิเชนทร์) ว่าใช้หรือเปล่า รอน้องสักครู่ครับพี่ล่าม</w:t>
      </w:r>
    </w:p>
    <w:p>
      <w:pPr>
        <w:pStyle w:val="BodyText"/>
      </w:pPr>
      <w:r>
        <w:t xml:space="preserve">(ล่าม 2) รับทราบค่ะ</w:t>
      </w:r>
    </w:p>
    <w:p>
      <w:pPr>
        <w:pStyle w:val="BodyText"/>
      </w:pPr>
      <w:r>
        <w:t xml:space="preserve">(อาจารย์พิเชนทร์) ก็โอเคนะ ได้เวลาอันสมควรแล้ว ก็สวัสดีลูก ๆ ทุกคนนะครับ สัปดาห์นี้ก็น่าจะเป็นสัปดาห์สุดท้ายนะครับ ที่เราจะได้เจอกันในเทอมนี้นะครับ ก็ตามตารางก็สัปดาห์หน้าน่าจะใกล้จะสอบแล้วนะครับ ก็สำหรับรายวิชานี้ ก็อาจารย์พ่อไม่เอาเยอะ ไม่เน้นพวกเรามา เพราะว่าเดี๋ยวเราค่อยเจอกันในห้องเรียน เพราะในเทอมหน้านะครับ เราก็จะเจอกันอีก 1 รายวิชาก็จะเป็นรายวิชาที่ต่อเนื่อง จากรายวิชานี้นะครับ ในเทอมหน้าก่อนจะขึ้นรายวิชาใหม่ อาจารย์พ่ถ้าเกิดใครยังอยู่ในพื้นที่นะครับ ก็อาจจะนัดเข้ามานะครับ ในมหลงมือปฏิบัติก็อาจจะไม่ได้ใเราก็พากันทำในห้องแล็บของพวกเราเลยนะครับ ในเทอมหน้าพวกเราน่า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ระบบปฏิบัติการและเทคโนโลยีแพลตฟอร์ม (ปี1)</dc:title>
  <dc:creator/>
  <cp:keywords/>
  <dcterms:created xsi:type="dcterms:W3CDTF">2021-10-05T17:22:17Z</dcterms:created>
  <dcterms:modified xsi:type="dcterms:W3CDTF">2021-10-05T17:22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5 ตุลาคม 2564 เวลา 12.50 น.</vt:lpwstr>
  </property>
  <property fmtid="{D5CDD505-2E9C-101B-9397-08002B2CF9AE}" pid="3" name="subtitle">
    <vt:lpwstr/>
  </property>
</Properties>
</file>